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stoc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H4 emissions in 2005 (kT CO2 eq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nimal count (2006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H4 emissions in 2022 (kT CO2 eq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nimal count (2021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hange in emissions 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hange in number of animals (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5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,560,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0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,603,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3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094,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7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911,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97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,043,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90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,568,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ult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3,006,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8,383,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r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3,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3,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9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e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42,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52,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37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34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: Not available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a</w:t>
            </w:r>
            <w:r>
              <w:rPr>
                <w:rFonts w:ascii="Calibri" w:hAnsi="Calibri"/>
                <w:sz w:val="20"/>
              </w:rPr>
              <w:t xml:space="default">To avoid any confusion, animals were not counted for other because of the large diversity in animal size within this category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4T13:04:20Z</dcterms:created>
  <dcterms:modified xsi:type="dcterms:W3CDTF">2024-07-04T13:0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